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3A264C" w:rsidRDefault="00F9454C" w:rsidP="00F9454C">
      <w:pPr>
        <w:spacing w:line="240" w:lineRule="auto"/>
        <w:rPr>
          <w:rFonts w:ascii="Calibri" w:eastAsia="Calibri" w:hAnsi="Calibri" w:cs="Calibri"/>
        </w:rPr>
      </w:pPr>
      <w:r>
        <w:rPr>
          <w:rFonts w:ascii="Calibri" w:eastAsia="Calibri" w:hAnsi="Calibri" w:cs="Calibri"/>
        </w:rPr>
        <w:t>Venturing: Justice on 90</w:t>
      </w:r>
    </w:p>
    <w:p w14:paraId="00000002" w14:textId="77777777" w:rsidR="003A264C" w:rsidRDefault="003A264C" w:rsidP="00F9454C">
      <w:pPr>
        <w:spacing w:line="240" w:lineRule="auto"/>
        <w:rPr>
          <w:rFonts w:ascii="Calibri" w:eastAsia="Calibri" w:hAnsi="Calibri" w:cs="Calibri"/>
        </w:rPr>
      </w:pPr>
    </w:p>
    <w:p w14:paraId="00000003" w14:textId="77777777" w:rsidR="003A264C" w:rsidRDefault="00F9454C" w:rsidP="00F9454C">
      <w:pPr>
        <w:spacing w:line="240" w:lineRule="auto"/>
        <w:rPr>
          <w:rFonts w:ascii="Calibri" w:eastAsia="Calibri" w:hAnsi="Calibri" w:cs="Calibri"/>
        </w:rPr>
      </w:pPr>
      <w:r>
        <w:rPr>
          <w:rFonts w:ascii="Calibri" w:eastAsia="Calibri" w:hAnsi="Calibri" w:cs="Calibri"/>
        </w:rPr>
        <w:t>We all gathered around the moonlight day; witnessing the true horror and the biggest of our career of our lives however. For what we had seen was truly imaginable as we had dared hoped that this was at least fiction or something along that line. Yet no matter how much we had tried to deny it at all; the truth was standing in front of us this whole time. We had saw many dead bodies scattered about; all upon the entrance of the forest which left none within the forest darkness before us. I was scared. Maybe fearful of what had happened; but I never showed it at all however despite the shivering and shaking that was exposed frequently upon my own body. With a breath, I shake my head and clapped my claws together which had gain everyone’s attention as they had drawn towards me.</w:t>
      </w:r>
    </w:p>
    <w:p w14:paraId="00000004" w14:textId="77777777" w:rsidR="003A264C" w:rsidRDefault="003A264C" w:rsidP="00F9454C">
      <w:pPr>
        <w:spacing w:line="240" w:lineRule="auto"/>
        <w:rPr>
          <w:rFonts w:ascii="Calibri" w:eastAsia="Calibri" w:hAnsi="Calibri" w:cs="Calibri"/>
        </w:rPr>
      </w:pPr>
    </w:p>
    <w:p w14:paraId="00000005" w14:textId="77777777" w:rsidR="003A264C" w:rsidRDefault="00F9454C" w:rsidP="00F9454C">
      <w:pPr>
        <w:spacing w:line="240" w:lineRule="auto"/>
        <w:rPr>
          <w:rFonts w:ascii="Calibri" w:eastAsia="Calibri" w:hAnsi="Calibri" w:cs="Calibri"/>
        </w:rPr>
      </w:pPr>
      <w:r>
        <w:rPr>
          <w:rFonts w:ascii="Calibri" w:eastAsia="Calibri" w:hAnsi="Calibri" w:cs="Calibri"/>
        </w:rPr>
        <w:t>“Alright.” I started, trying hard not to chock up at all “We are to investigate this place. Figure out what happened here and report to Yang back at the station.” There were a couple of nods; grunts and among other strange noises coming from the officers before me. But they all nodded their heads and went their separate ways, splitting off from me. With another exhale of a sigh and me closing my eyes, I reopened them again noticing that my own team was standing adjacently to me. All of which were peering outward towards the entrance before us, staying silent. Quiet as if they were trying to be sneaky. “Zander, Kyro, Natty, Abavina, Zanunk, Ozkun and Maujur. Just please get yourselves out there too.” I responded, no hint of amusement while the others just saluted at me before departing away afterwards. Zander and Natty started heading to where the CCD were while Kyro and the other four officers went with SCD. And I am once again alone.</w:t>
      </w:r>
    </w:p>
    <w:p w14:paraId="00000006" w14:textId="77777777" w:rsidR="003A264C" w:rsidRDefault="003A264C" w:rsidP="00F9454C">
      <w:pPr>
        <w:spacing w:line="240" w:lineRule="auto"/>
        <w:rPr>
          <w:rFonts w:ascii="Calibri" w:eastAsia="Calibri" w:hAnsi="Calibri" w:cs="Calibri"/>
        </w:rPr>
      </w:pPr>
    </w:p>
    <w:p w14:paraId="00000007" w14:textId="77777777" w:rsidR="003A264C" w:rsidRDefault="00F9454C" w:rsidP="00F9454C">
      <w:pPr>
        <w:spacing w:line="240" w:lineRule="auto"/>
        <w:rPr>
          <w:rFonts w:ascii="Calibri" w:eastAsia="Calibri" w:hAnsi="Calibri" w:cs="Calibri"/>
        </w:rPr>
      </w:pPr>
      <w:r>
        <w:rPr>
          <w:rFonts w:ascii="Calibri" w:eastAsia="Calibri" w:hAnsi="Calibri" w:cs="Calibri"/>
        </w:rPr>
        <w:t>I gave another exhale of a sigh; my mind pondering how this had all happened. Yet my eyes draw forth towards the bodies of the dead canines before me. A question had popped up upon my mind, wondering how all of the bodies had indeed drew themselves up upon the entrance of the forest instead of being scattered across the forest floor. Thus I draw forth towards the bodies and leaned forward; squinting my eyes upon them. Noticing small holes drilled upon. There was blood in those holes; dried ones too however as I traced it back towards the forest floor behind them, noticing the trail of blood following the bodies back into the forest. I called upon everyone. “Start your investigation within the forest floor instead, guys.” I started as every head turned towards me and towards where I was pointing instead. For they all nodded their heads and moves themselves forth through the forest’s entrance, fading right into the darkness that had welcomed them inside. I was the last of the officers to entered right in. Thus when I do; I had noticed rather quickly that the darkness was everywhere. Quickly hiding the trees, bushes and perhaps evidence around our surroundings, I grunted and remained silent while Zander motioned me and went east from the entrance with me following right behind him.</w:t>
      </w:r>
    </w:p>
    <w:p w14:paraId="00000008" w14:textId="77777777" w:rsidR="003A264C" w:rsidRDefault="003A264C" w:rsidP="00F9454C">
      <w:pPr>
        <w:spacing w:line="240" w:lineRule="auto"/>
        <w:rPr>
          <w:rFonts w:ascii="Calibri" w:eastAsia="Calibri" w:hAnsi="Calibri" w:cs="Calibri"/>
        </w:rPr>
      </w:pPr>
    </w:p>
    <w:p w14:paraId="00000009" w14:textId="77777777" w:rsidR="003A264C" w:rsidRDefault="00F9454C" w:rsidP="00F9454C">
      <w:pPr>
        <w:spacing w:line="240" w:lineRule="auto"/>
        <w:rPr>
          <w:rFonts w:ascii="Calibri" w:eastAsia="Calibri" w:hAnsi="Calibri" w:cs="Calibri"/>
        </w:rPr>
      </w:pPr>
      <w:r>
        <w:rPr>
          <w:rFonts w:ascii="Calibri" w:eastAsia="Calibri" w:hAnsi="Calibri" w:cs="Calibri"/>
        </w:rPr>
        <w:t xml:space="preserve">We had walked for a while. Till we ended up upon what seems to be a cabin or a hut as Zander would say. As we peered upon the cabin or hut; I had noticed how brownish it looked. There was no paint upon it to make it stand out within the darkness surrounding it. Tilting my head to one side, I noticed Zander walking forward to the cabin and grabbed onto the door. For he had attempted to twist the knob and opened the door; instead, the door breaks opened and he casted the door behind himself instead. Narrowingly missing me while I growled angrily at him. He responded with a smile back; but stay silent as he and I entered right in. Once inside, we had noticed how empty the single room was. Three tables stand interconnected with one another. But nothing was on it however. As we stared at the three tables, I stepped forward to Zander and tapped his shoulder which had forced him to turn his head towards me while I pointed to the table’s underneath. He nodded and crouched to the flooring, onto his four paws that is and lifted his head to look upon the horizon before him. “Anything?” I questioned, curiously as he shake his head afterwards, frowning. “Figures. This place would be cleaned up. It is after </w:t>
      </w:r>
      <w:r>
        <w:rPr>
          <w:rFonts w:ascii="Calibri" w:eastAsia="Calibri" w:hAnsi="Calibri" w:cs="Calibri"/>
        </w:rPr>
        <w:lastRenderedPageBreak/>
        <w:t>all before that festival.” I muttered drawing another sigh before departing from Zander, he followed me as we had exited out.</w:t>
      </w:r>
    </w:p>
    <w:p w14:paraId="0000000A" w14:textId="77777777" w:rsidR="003A264C" w:rsidRDefault="003A264C" w:rsidP="00F9454C">
      <w:pPr>
        <w:spacing w:line="240" w:lineRule="auto"/>
        <w:rPr>
          <w:rFonts w:ascii="Calibri" w:eastAsia="Calibri" w:hAnsi="Calibri" w:cs="Calibri"/>
        </w:rPr>
      </w:pPr>
    </w:p>
    <w:p w14:paraId="0000000B" w14:textId="77777777" w:rsidR="003A264C" w:rsidRDefault="00F9454C" w:rsidP="00F9454C">
      <w:pPr>
        <w:spacing w:line="240" w:lineRule="auto"/>
        <w:rPr>
          <w:rFonts w:ascii="Calibri" w:eastAsia="Calibri" w:hAnsi="Calibri" w:cs="Calibri"/>
        </w:rPr>
      </w:pPr>
      <w:r>
        <w:rPr>
          <w:rFonts w:ascii="Calibri" w:eastAsia="Calibri" w:hAnsi="Calibri" w:cs="Calibri"/>
        </w:rPr>
        <w:t>We had met up with Wizarao and Silkur; the two dragons from the CCD. Both of which were staring outward into the lake in front of me. Their claws in front, formed while silence were held upon their snouts. As I turned towards Zander, he just shake his head saying nothing in response before walking away from me. I gave an exhale before nodding after and followed him from behind. We walked away from the lake and the cabin behind us, returned to the forest ground once again where Kyro, Natty, Arislo and Naiera were gathered. They seemed to be staring at something beneaeth their feet. I went over to the four; questioning them. Kyro and Natty greeted me. Arislo and Naierra stayed silent which I take to notice before hanging my head upon the grounds beneath me. Below us was a broken glass shaped like a fox and I was the first to prompt everyone out of the blue, “Why is the broken glass shape like a fox? It should be a triangle or a square or something.” “That is the thing, Ling.” Responded Kyro with a frown, shaking his head afterwards before hanging his head again “We never knew why this glass was shaped like that. We had wondered if it was tempted by one of the canines living in the forest.” “Or our perpetrator wanted to frame the foxes.” Suggested Arislo, “Or it is an signature look for him.” Responded Naiera which we all glanced towards her afterwards. She rose her shoulders and frowned in response at us, “Hey! It could happened.”</w:t>
      </w:r>
    </w:p>
    <w:p w14:paraId="0000000C" w14:textId="77777777" w:rsidR="003A264C" w:rsidRDefault="003A264C" w:rsidP="00F9454C">
      <w:pPr>
        <w:spacing w:line="240" w:lineRule="auto"/>
        <w:rPr>
          <w:rFonts w:ascii="Calibri" w:eastAsia="Calibri" w:hAnsi="Calibri" w:cs="Calibri"/>
        </w:rPr>
      </w:pPr>
    </w:p>
    <w:p w14:paraId="0000000D" w14:textId="77777777" w:rsidR="003A264C" w:rsidRDefault="00F9454C" w:rsidP="00F9454C">
      <w:pPr>
        <w:spacing w:line="240" w:lineRule="auto"/>
        <w:rPr>
          <w:rFonts w:ascii="Calibri" w:eastAsia="Calibri" w:hAnsi="Calibri" w:cs="Calibri"/>
        </w:rPr>
      </w:pPr>
      <w:r>
        <w:rPr>
          <w:rFonts w:ascii="Calibri" w:eastAsia="Calibri" w:hAnsi="Calibri" w:cs="Calibri"/>
        </w:rPr>
        <w:t>“Should we count this as evidence.” Questioned Kyro which was something that I nodded at him. At my nod; Kyro and Natty dropped to the ground. Carefully grabbing onto the glass shape fox below them, they slipped it over with a plastic bag and zipped it. Containing the evidence at once. Arislo and Naiera exhaled a breath before they turned towards me and spoke, “LIng. You are needed at the entrance of the forest.” “Have they figured out why-” “Nope.” Responded Arislo interrupting me suddenly and I nodded my head in confirmation, “I am going there. Zander, go with Kyro and Natty.” Zander gave a nod and walked towards the pair’s side as Kyro smiled faintly before turning around, heading forth to the north side before us while I fall back towards the entrance with Arislo and Naiera.</w:t>
      </w:r>
    </w:p>
    <w:p w14:paraId="0000000E" w14:textId="77777777" w:rsidR="003A264C" w:rsidRDefault="003A264C" w:rsidP="00F9454C">
      <w:pPr>
        <w:spacing w:line="240" w:lineRule="auto"/>
        <w:rPr>
          <w:rFonts w:ascii="Calibri" w:eastAsia="Calibri" w:hAnsi="Calibri" w:cs="Calibri"/>
        </w:rPr>
      </w:pPr>
    </w:p>
    <w:p w14:paraId="0000000F" w14:textId="77777777" w:rsidR="003A264C" w:rsidRDefault="00F9454C" w:rsidP="00F9454C">
      <w:pPr>
        <w:spacing w:line="240" w:lineRule="auto"/>
        <w:rPr>
          <w:rFonts w:ascii="Calibri" w:eastAsia="Calibri" w:hAnsi="Calibri" w:cs="Calibri"/>
        </w:rPr>
      </w:pPr>
      <w:r>
        <w:rPr>
          <w:rFonts w:ascii="Calibri" w:eastAsia="Calibri" w:hAnsi="Calibri" w:cs="Calibri"/>
        </w:rPr>
        <w:t>Upon the moonlight once again was where I turned my attention towards the gathered piles of bodies over to the right of me. It had stand halfway through my height, something that I was rather surprise about however. But shake my head to counter it otherwise while I cough towards Ziorui and Kivyu; both of which flinched and turned their heads over to me. Faint smiles upon their snouts as I spoke, questioning them. “I had heard I am needed here. What is it?” “We had gathered the bodies of canines and pile them up upon here. However, the last corpse we had placed upon this pile had something that might interest you somehow.” At this, Ziorui had gave me a note which I turned it over and read the contents within.</w:t>
      </w:r>
    </w:p>
    <w:p w14:paraId="00000010" w14:textId="77777777" w:rsidR="003A264C" w:rsidRDefault="003A264C" w:rsidP="00F9454C">
      <w:pPr>
        <w:spacing w:line="240" w:lineRule="auto"/>
        <w:rPr>
          <w:rFonts w:ascii="Calibri" w:eastAsia="Calibri" w:hAnsi="Calibri" w:cs="Calibri"/>
        </w:rPr>
      </w:pPr>
    </w:p>
    <w:p w14:paraId="00000011" w14:textId="77777777" w:rsidR="003A264C" w:rsidRDefault="00F9454C" w:rsidP="00F9454C">
      <w:pPr>
        <w:spacing w:line="240" w:lineRule="auto"/>
        <w:rPr>
          <w:rFonts w:ascii="Calibri" w:eastAsia="Calibri" w:hAnsi="Calibri" w:cs="Calibri"/>
        </w:rPr>
      </w:pPr>
      <w:r>
        <w:rPr>
          <w:rFonts w:ascii="Calibri" w:eastAsia="Calibri" w:hAnsi="Calibri" w:cs="Calibri"/>
        </w:rPr>
        <w:t>Thus I gave a nod afterwards; both Ziorui and Kivyu nodded respondingly then turned themselves around and gathered with the others who were gathered about as I turned over towards Arislo and Naiera, both of which tilted their heads to one side in question and I spoke towards them, “We are to gather ten notes found within the forest floor. They are scattered about, no doubt that the culprit wanted to keep this a secret.” “Where are the ten then? Surely we should find them at common spots, right?” Questioned Arislo while I responded, “Yeah. But I do believe that some are located in spots at the cabin and lake, and at the right side of the forest where my team is currently.” “Then we should split up then.” Suggested Naiera, “Good idea.” I started. Thus that was what we had done. Both dragons had started for the lake and cabin which Sisivi and Wizarao were surprise to see them here while I were to head towards the right and regroup with my team.</w:t>
      </w:r>
    </w:p>
    <w:p w14:paraId="00000012" w14:textId="77777777" w:rsidR="003A264C" w:rsidRDefault="003A264C" w:rsidP="00F9454C">
      <w:pPr>
        <w:spacing w:line="240" w:lineRule="auto"/>
        <w:rPr>
          <w:rFonts w:ascii="Calibri" w:eastAsia="Calibri" w:hAnsi="Calibri" w:cs="Calibri"/>
        </w:rPr>
      </w:pPr>
    </w:p>
    <w:p w14:paraId="00000013" w14:textId="77777777" w:rsidR="003A264C" w:rsidRDefault="00F9454C" w:rsidP="00F9454C">
      <w:pPr>
        <w:spacing w:line="240" w:lineRule="auto"/>
        <w:rPr>
          <w:rFonts w:ascii="Calibri" w:eastAsia="Calibri" w:hAnsi="Calibri" w:cs="Calibri"/>
        </w:rPr>
      </w:pPr>
      <w:r>
        <w:rPr>
          <w:rFonts w:ascii="Calibri" w:eastAsia="Calibri" w:hAnsi="Calibri" w:cs="Calibri"/>
        </w:rPr>
        <w:lastRenderedPageBreak/>
        <w:t>But as I was running over to the right side of the forest, something white had caught upon my eye. I forced myself to slow down because of it and glance towards where I had saw that white thing. It was still there; lingering upon the tree staring at me as I had met its eyes. For I drew forward towards the thing and grabbed onto the white sheet; peeling it off from the tree trunk before pocketing it afterwards and continued heading right. It never take me long to catch up with my team as I had found myself upon the right side of the forest floor. Upon the right side of the forest; I was surprise to see a mine standing in front of me. It was grayish and full of stones; there was even a rock above the mine too however. I stared at the mine for a moment, peering upon the total darkness that obstruct whatever things were upon there. I had felt myself walking towards me; till I hear a voice called out towards me.</w:t>
      </w:r>
    </w:p>
    <w:p w14:paraId="00000014" w14:textId="77777777" w:rsidR="003A264C" w:rsidRDefault="003A264C" w:rsidP="00F9454C">
      <w:pPr>
        <w:spacing w:line="240" w:lineRule="auto"/>
        <w:rPr>
          <w:rFonts w:ascii="Calibri" w:eastAsia="Calibri" w:hAnsi="Calibri" w:cs="Calibri"/>
        </w:rPr>
      </w:pPr>
    </w:p>
    <w:p w14:paraId="00000015" w14:textId="4C98ADAC" w:rsidR="003A264C" w:rsidRDefault="00F9454C" w:rsidP="00F9454C">
      <w:pPr>
        <w:spacing w:line="240" w:lineRule="auto"/>
        <w:rPr>
          <w:rFonts w:ascii="Calibri" w:eastAsia="Calibri" w:hAnsi="Calibri" w:cs="Calibri"/>
        </w:rPr>
      </w:pPr>
      <w:r>
        <w:rPr>
          <w:rFonts w:ascii="Calibri" w:eastAsia="Calibri" w:hAnsi="Calibri" w:cs="Calibri"/>
        </w:rPr>
        <w:t xml:space="preserve">I snapped my attention back towards reality and immediately turned around; spotting Kyro and Natty along with Silkur. She smiled at me which had made me uncomfortable at times. But I just shake my head to rid of whatever feeling I had within me and responded to her once more. Immediately after came her voice as she, Kyro and Natty held up five other blank cards. I nodded silently and held up one that I had found somewhere within the forest ground. “What do </w:t>
      </w:r>
      <w:r w:rsidR="000077EB">
        <w:rPr>
          <w:rFonts w:ascii="Calibri" w:eastAsia="Calibri" w:hAnsi="Calibri" w:cs="Calibri"/>
        </w:rPr>
        <w:t>this do</w:t>
      </w:r>
      <w:r>
        <w:rPr>
          <w:rFonts w:ascii="Calibri" w:eastAsia="Calibri" w:hAnsi="Calibri" w:cs="Calibri"/>
        </w:rPr>
        <w:t xml:space="preserve"> anyway besides they are playing cards? Or cards by the culprit?” Questioned Kyro, I shake my head unable to answer that question however while our walkies revived itself and became staticy that we all flinched in surprise before staying silent. For we had waited a few seconds upon the silence before someone spoke through the walkie; someone familiar however. ‘Yang.’ I thought in my mind as Kyro and Natty smiled faintly, pleased to hear their chief safe and sound after traveling to the WWA.</w:t>
      </w:r>
    </w:p>
    <w:p w14:paraId="00000016" w14:textId="77777777" w:rsidR="003A264C" w:rsidRDefault="003A264C" w:rsidP="00F9454C">
      <w:pPr>
        <w:spacing w:line="240" w:lineRule="auto"/>
        <w:rPr>
          <w:rFonts w:ascii="Calibri" w:eastAsia="Calibri" w:hAnsi="Calibri" w:cs="Calibri"/>
        </w:rPr>
      </w:pPr>
    </w:p>
    <w:p w14:paraId="00000017" w14:textId="6BF47666" w:rsidR="003A264C" w:rsidRDefault="00F9454C" w:rsidP="00F9454C">
      <w:pPr>
        <w:spacing w:line="240" w:lineRule="auto"/>
        <w:rPr>
          <w:rFonts w:ascii="Calibri" w:eastAsia="Calibri" w:hAnsi="Calibri" w:cs="Calibri"/>
        </w:rPr>
      </w:pPr>
      <w:r>
        <w:rPr>
          <w:rFonts w:ascii="Calibri" w:eastAsia="Calibri" w:hAnsi="Calibri" w:cs="Calibri"/>
        </w:rPr>
        <w:t xml:space="preserve">“So we had found important documents at the WWA office. It turns out that the massacre of Virkoal Forest was </w:t>
      </w:r>
      <w:r w:rsidR="00753A9B">
        <w:rPr>
          <w:rFonts w:ascii="Calibri" w:eastAsia="Calibri" w:hAnsi="Calibri" w:cs="Calibri"/>
        </w:rPr>
        <w:t>true</w:t>
      </w:r>
      <w:r>
        <w:rPr>
          <w:rFonts w:ascii="Calibri" w:eastAsia="Calibri" w:hAnsi="Calibri" w:cs="Calibri"/>
        </w:rPr>
        <w:t>. There were hundred of canines dead; none of the minor and major animals that were there. The ape developed some sort of PDST after this significant event and was moved to the hospital at canine. The documents also tells that the Hourans and Hunters were the first to remove themselves from Virkaol Forest, the day after the massacre had began. So the public; canine included are blaming the incident onto them for now.” “Yang, the Hourans and Hunters had nothing to do with this. We had found evidence that it was a fox that committed this.” I protested, pressing into the black button to relay my thoughts. “I see.” She responded, “Where is the glass? Do you guys have it for now?” “Its kept safe keeping.” Kyro responded with a proud smile upon his face; Natty Silkur just stared at him momentarily earning me a laugh afterwards before shaking my head and continued the conversation with Yang.</w:t>
      </w:r>
    </w:p>
    <w:p w14:paraId="00000018" w14:textId="77777777" w:rsidR="003A264C" w:rsidRDefault="003A264C" w:rsidP="00F9454C">
      <w:pPr>
        <w:spacing w:line="240" w:lineRule="auto"/>
        <w:rPr>
          <w:rFonts w:ascii="Calibri" w:eastAsia="Calibri" w:hAnsi="Calibri" w:cs="Calibri"/>
        </w:rPr>
      </w:pPr>
    </w:p>
    <w:p w14:paraId="00000019" w14:textId="77777777" w:rsidR="003A264C" w:rsidRDefault="00F9454C" w:rsidP="00F9454C">
      <w:pPr>
        <w:spacing w:line="240" w:lineRule="auto"/>
        <w:rPr>
          <w:rFonts w:ascii="Calibri" w:eastAsia="Calibri" w:hAnsi="Calibri" w:cs="Calibri"/>
        </w:rPr>
      </w:pPr>
      <w:r>
        <w:rPr>
          <w:rFonts w:ascii="Calibri" w:eastAsia="Calibri" w:hAnsi="Calibri" w:cs="Calibri"/>
        </w:rPr>
        <w:t>We had talked for a while; till she had to go. At our simultaneously ‘overs’, the silence hangs over now. Yet it was Silkur who breaks the silence, crossing her arms as she turned over to Kyro with a smirk upon her snout “Safe keeping huh?” She questioned the red dragon who blinked at her seductive for a moment before shaking his head and letting off a small laugh afterwards. I drew a smile at them, but departed immediately and headed forth towards the center of the forest whereas I began to look for the remaining white squares that I can. But the pure darkness that surrounded me made things harder for me to even see or to find and expose the remaining white square either. For onto that reason, it had taken me a while to find the rest and returned back towards the entrance of the forest where the conversation was now held.</w:t>
      </w:r>
    </w:p>
    <w:p w14:paraId="0000001A" w14:textId="77777777" w:rsidR="003A264C" w:rsidRDefault="003A264C" w:rsidP="00F9454C">
      <w:pPr>
        <w:spacing w:line="240" w:lineRule="auto"/>
        <w:rPr>
          <w:rFonts w:ascii="Calibri" w:eastAsia="Calibri" w:hAnsi="Calibri" w:cs="Calibri"/>
        </w:rPr>
      </w:pPr>
    </w:p>
    <w:p w14:paraId="0000001B" w14:textId="77777777" w:rsidR="003A264C" w:rsidRDefault="00F9454C" w:rsidP="00F9454C">
      <w:pPr>
        <w:spacing w:line="240" w:lineRule="auto"/>
        <w:rPr>
          <w:rFonts w:ascii="Calibri" w:eastAsia="Calibri" w:hAnsi="Calibri" w:cs="Calibri"/>
        </w:rPr>
      </w:pPr>
      <w:r>
        <w:rPr>
          <w:rFonts w:ascii="Calibri" w:eastAsia="Calibri" w:hAnsi="Calibri" w:cs="Calibri"/>
        </w:rPr>
        <w:t xml:space="preserve">They had seem to be talking about the bodies that were drawn forward to the entrance of the forest. There were tons of good questions stated by many of the officers however; some of which I had to nod my head unknowingly and unconsciously of course. But realizing that I was just overhearing their conversation had me stopped momentarily as I drew my attention towards the crowd. But they were preoccupied with themselves for the moment there. Instead of just drawing myself with them, I moved </w:t>
      </w:r>
      <w:r>
        <w:rPr>
          <w:rFonts w:ascii="Calibri" w:eastAsia="Calibri" w:hAnsi="Calibri" w:cs="Calibri"/>
        </w:rPr>
        <w:lastRenderedPageBreak/>
        <w:t>at a distance from them and stopped; spreading the cards afterwards upon the ground. Formed into a large rectangle that was two in height and five in length. Thus I take a breath and flipped the cards over to where I had realized that strange lines were drawn upon their surfaces. Tilting a head to one side, I tried to combine the lines together in hopes of figuring out what this whole drawing meant. It had taken me a while too however after so many frustrations that had came afterwards. Yet it was done regardless.</w:t>
      </w:r>
    </w:p>
    <w:p w14:paraId="0000001C" w14:textId="77777777" w:rsidR="003A264C" w:rsidRDefault="003A264C" w:rsidP="00F9454C">
      <w:pPr>
        <w:spacing w:line="240" w:lineRule="auto"/>
        <w:rPr>
          <w:rFonts w:ascii="Calibri" w:eastAsia="Calibri" w:hAnsi="Calibri" w:cs="Calibri"/>
        </w:rPr>
      </w:pPr>
    </w:p>
    <w:p w14:paraId="0000001D" w14:textId="77777777" w:rsidR="003A264C" w:rsidRDefault="00F9454C" w:rsidP="00F9454C">
      <w:pPr>
        <w:spacing w:line="240" w:lineRule="auto"/>
        <w:rPr>
          <w:rFonts w:ascii="Calibri" w:eastAsia="Calibri" w:hAnsi="Calibri" w:cs="Calibri"/>
        </w:rPr>
      </w:pPr>
      <w:r>
        <w:rPr>
          <w:rFonts w:ascii="Calibri" w:eastAsia="Calibri" w:hAnsi="Calibri" w:cs="Calibri"/>
        </w:rPr>
        <w:t>The drawing in question? It was not a drawing; but rather a map of the whole Virkoal Forest; there was the woods labeled ‘woods’ at the center, left was the cabin and lake and the opposite of that was the mines. But something perk my interest at the other end of the forest labeled ‘...’ for some reason. Curious, I grabbed onto my radio and call for my team. They answered instantly and without hesitation as I spoke following them, “Can you guys head to the deeper ends of Virkoal Forest? There seem to be something missing here. Labeled ‘...’. I will come with you of course.” “Alright.” Responded all as silence seems dead for me at the moment. I draw a breath and tilted my head backwards, closing my eyes and shortly opening them again. Questions formed upon my mind, every thought lingering at my surface wondering and pondering how all of this are together and the culprit behind it all. Though it had gave me a ached, I growled and shake my own head. Lifting myself to my feet, I started for the forest again disappearing before the other officer’s views.</w:t>
      </w:r>
    </w:p>
    <w:p w14:paraId="0000001E" w14:textId="77777777" w:rsidR="003A264C" w:rsidRDefault="003A264C" w:rsidP="00F9454C">
      <w:pPr>
        <w:spacing w:line="240" w:lineRule="auto"/>
        <w:rPr>
          <w:rFonts w:ascii="Calibri" w:eastAsia="Calibri" w:hAnsi="Calibri" w:cs="Calibri"/>
        </w:rPr>
      </w:pPr>
    </w:p>
    <w:p w14:paraId="0000001F" w14:textId="77777777" w:rsidR="003A264C" w:rsidRDefault="00F9454C" w:rsidP="00F9454C">
      <w:pPr>
        <w:spacing w:line="240" w:lineRule="auto"/>
        <w:rPr>
          <w:rFonts w:ascii="Calibri" w:eastAsia="Calibri" w:hAnsi="Calibri" w:cs="Calibri"/>
        </w:rPr>
      </w:pPr>
      <w:r>
        <w:rPr>
          <w:rFonts w:ascii="Calibri" w:eastAsia="Calibri" w:hAnsi="Calibri" w:cs="Calibri"/>
        </w:rPr>
        <w:t>I had walked farther north into the depths of the forest where my own team was waiting for me there. Kyro and Natty smiled faintly upon me; Zander just crossed his arms and stated nothing. Murjur and Ozkun stayed silent; kept their eyes onto me while I moved myself up front ahead of me and rose a claw at the others behind me, motioning them. “Come on.” “Should we get backup first?” Questioned Ozkun despite the silence answering for him instead. I heard him growl lightly but complied as we walked together down the forest ground. Heading Northward towards the deeper ends of the Virkaol Forest.</w:t>
      </w:r>
    </w:p>
    <w:p w14:paraId="00000020" w14:textId="77777777" w:rsidR="003A264C" w:rsidRDefault="003A264C" w:rsidP="00F9454C">
      <w:pPr>
        <w:spacing w:line="240" w:lineRule="auto"/>
        <w:rPr>
          <w:rFonts w:ascii="Calibri" w:eastAsia="Calibri" w:hAnsi="Calibri" w:cs="Calibri"/>
        </w:rPr>
      </w:pPr>
    </w:p>
    <w:p w14:paraId="00000021" w14:textId="77777777" w:rsidR="003A264C" w:rsidRDefault="00F9454C" w:rsidP="00F9454C">
      <w:pPr>
        <w:spacing w:line="240" w:lineRule="auto"/>
        <w:rPr>
          <w:rFonts w:ascii="Calibri" w:eastAsia="Calibri" w:hAnsi="Calibri" w:cs="Calibri"/>
        </w:rPr>
      </w:pPr>
      <w:r>
        <w:rPr>
          <w:rFonts w:ascii="Calibri" w:eastAsia="Calibri" w:hAnsi="Calibri" w:cs="Calibri"/>
        </w:rPr>
        <w:t>Our eyes opened wide in the surprise of seeing barrels and barrows standing before us. A whole gathered of them were in one spot in front of some warehouse before us. I pointed to both sides of the warehouse; Kyro, Natty, Zander, Ozkun and Maujur nodded their heads and started for the directions of which I had intended for them. For as they had departed from me, I kept my eye upon the warehouse and the supplies in front of me. My eyes narrowed; thoughts of questions formed in my mind in wonderance. But I cast all of that aside before walking up towards the warehouse at front. Bypassing the supplies and the barrow, I entered right on in. For the first thing I had noticed afterwards was how pure dark the entire atmosphere was and how empty it was too. Nothing was there; all around. Except for some hey that was strapped with red ribbons around them. Nothing else was here. I frowned while I scanned the area several times, then lifted my walkie pressing onto the button before responding towards the other officers then, “nothing was here.” “Same here.” Responded Murjur and Kyro, one after the other. “Return to our starting point. But someone gather the barrow and barrels. We might need it to confirm something however.” There was silence onto the other end which I take for granted however as i started turning around and walked back towards the entrance of the warehouse again. Meeting up with them however.</w:t>
      </w:r>
    </w:p>
    <w:p w14:paraId="00000022" w14:textId="77777777" w:rsidR="003A264C" w:rsidRDefault="003A264C" w:rsidP="00F9454C">
      <w:pPr>
        <w:spacing w:line="240" w:lineRule="auto"/>
        <w:rPr>
          <w:rFonts w:ascii="Calibri" w:eastAsia="Calibri" w:hAnsi="Calibri" w:cs="Calibri"/>
        </w:rPr>
      </w:pPr>
    </w:p>
    <w:p w14:paraId="00000023" w14:textId="65F1A878" w:rsidR="003A264C" w:rsidRDefault="00F9454C" w:rsidP="00F9454C">
      <w:pPr>
        <w:spacing w:line="240" w:lineRule="auto"/>
        <w:rPr>
          <w:rFonts w:ascii="Calibri" w:eastAsia="Calibri" w:hAnsi="Calibri" w:cs="Calibri"/>
        </w:rPr>
      </w:pPr>
      <w:r>
        <w:rPr>
          <w:rFonts w:ascii="Calibri" w:eastAsia="Calibri" w:hAnsi="Calibri" w:cs="Calibri"/>
        </w:rPr>
        <w:t>For we all take the evidence we had found from the warehouse; returning to the entrance of the forest where everyone turned their attention towards us. An variety of expressions had came from each of the officers which was something I</w:t>
      </w:r>
      <w:r w:rsidR="00825B98">
        <w:rPr>
          <w:rFonts w:ascii="Calibri" w:eastAsia="Calibri" w:hAnsi="Calibri" w:cs="Calibri"/>
        </w:rPr>
        <w:t xml:space="preserve"> guess</w:t>
      </w:r>
      <w:r>
        <w:rPr>
          <w:rFonts w:ascii="Calibri" w:eastAsia="Calibri" w:hAnsi="Calibri" w:cs="Calibri"/>
        </w:rPr>
        <w:t xml:space="preserve"> had taken noticed about before faintly smiling. Holding up my claw which was formed into a first; the VPD behind me had dropped the evidence behind me and formed up together with SPD and CPD while Sisivi questioned me, “So this is the evidence found at the other end?” “Indeed. Surprise that they are still all gathered here. Unused and untamed however. Yet I had </w:t>
      </w:r>
      <w:r>
        <w:rPr>
          <w:rFonts w:ascii="Calibri" w:eastAsia="Calibri" w:hAnsi="Calibri" w:cs="Calibri"/>
        </w:rPr>
        <w:lastRenderedPageBreak/>
        <w:t>wondered what they be used for?” “Going by the document that Yang had stated, “ Suggested Arislo while raising his claw up towards his chin, “Do you think it is possible that whoever it is planning to attack Virkoal Forest because he is not invited into the festival? Which reminds me, what kind of festival do the Hourans and Hunters threw about?” None of us answered that however and Sisivi frowned in response before the long silence was held, broken by Kyro who stepped forward and spoke.</w:t>
      </w:r>
    </w:p>
    <w:p w14:paraId="00000024" w14:textId="77777777" w:rsidR="003A264C" w:rsidRDefault="003A264C" w:rsidP="00F9454C">
      <w:pPr>
        <w:spacing w:line="240" w:lineRule="auto"/>
        <w:rPr>
          <w:rFonts w:ascii="Calibri" w:eastAsia="Calibri" w:hAnsi="Calibri" w:cs="Calibri"/>
        </w:rPr>
      </w:pPr>
    </w:p>
    <w:p w14:paraId="00000025" w14:textId="77777777" w:rsidR="003A264C" w:rsidRDefault="00F9454C" w:rsidP="00F9454C">
      <w:pPr>
        <w:spacing w:line="240" w:lineRule="auto"/>
        <w:rPr>
          <w:rFonts w:ascii="Calibri" w:eastAsia="Calibri" w:hAnsi="Calibri" w:cs="Calibri"/>
        </w:rPr>
      </w:pPr>
      <w:r>
        <w:rPr>
          <w:rFonts w:ascii="Calibri" w:eastAsia="Calibri" w:hAnsi="Calibri" w:cs="Calibri"/>
        </w:rPr>
        <w:t>“Regardless, we now have everything we head needed. The glass shard, the documents stated by Yang, the ten notes that was written down instead of drawn, the real reason why the canines were up front and Hourans and Hunters leaving the day before the attack and the barrels and barrow. I think we all know who is to  blame.” “Wait hold on Kyro.” I started while he turned towards me in response; eyes narrowed in annoyance after wanting to get the culprit for this. “Think about it for a moment. The glass shard is shape like a fox; yet Hourans and Hunters are Coyotes and Wolves respectfully. Furthermore, Hunters are dumb. They go by insanity just for laughs and causing chaos wherever they go-” “And making other inhabitants annoyed and frustrated with them.” Pointed out Natty which Zander and Kyro muttered something underneath their breaths, agreeing with the dragoness, “Neither the Hunters or the Hourans are to blame for this. But what were they doing before the attack, we should question them about.” “Find out the truth if they were the ones committed it.” Realized Arislo as I nodded my head at him, “Since Hourans and Hunters only trust us; SPD and CCD, both of you may return to your stations. Thanks for your service.”</w:t>
      </w:r>
    </w:p>
    <w:p w14:paraId="00000026" w14:textId="77777777" w:rsidR="003A264C" w:rsidRDefault="003A264C" w:rsidP="00F9454C">
      <w:pPr>
        <w:spacing w:line="240" w:lineRule="auto"/>
        <w:rPr>
          <w:rFonts w:ascii="Calibri" w:eastAsia="Calibri" w:hAnsi="Calibri" w:cs="Calibri"/>
        </w:rPr>
      </w:pPr>
    </w:p>
    <w:p w14:paraId="00000027" w14:textId="77777777" w:rsidR="003A264C" w:rsidRDefault="00F9454C" w:rsidP="00F9454C">
      <w:pPr>
        <w:spacing w:line="240" w:lineRule="auto"/>
        <w:rPr>
          <w:rFonts w:ascii="Calibri" w:eastAsia="Calibri" w:hAnsi="Calibri" w:cs="Calibri"/>
        </w:rPr>
      </w:pPr>
      <w:r>
        <w:rPr>
          <w:rFonts w:ascii="Calibri" w:eastAsia="Calibri" w:hAnsi="Calibri" w:cs="Calibri"/>
        </w:rPr>
        <w:t>At their nods; the investigation was truly over. The SPD and CCD as stated by me departed from the forest entrance and left us be. Till it was only six of us left, I spoke to Zander and Kyro “Both of you head to the bases of Hourans and Hunters, report to me exactly as they had stated. Record it if you can.” Both Zander and Kyro nodded their heads, departing immediately from us as I turned towards the dragoness in turn “Natty, Murjur and Ozkun. You three are with me.” “Why do I have to be with the girls!” Exclaimed Ozkun, wailing despite Murjur hitting onto his side with a growl coming afterwards “We are to see what Yang wanted at this time.” “She had something interesting?” Questioned Natty which I gave a nod towards her, “Even better. Closure to this entire thing.” Thus without a moment’s hesitation, we fled from the forest behind us. Heading Northward straight towards WWA.</w:t>
      </w:r>
    </w:p>
    <w:p w14:paraId="00000028" w14:textId="77777777" w:rsidR="003A264C" w:rsidRDefault="003A264C" w:rsidP="00F9454C">
      <w:pPr>
        <w:spacing w:line="240" w:lineRule="auto"/>
        <w:rPr>
          <w:rFonts w:ascii="Calibri" w:eastAsia="Calibri" w:hAnsi="Calibri" w:cs="Calibri"/>
        </w:rPr>
      </w:pPr>
    </w:p>
    <w:p w14:paraId="00000029" w14:textId="12A0FFEE" w:rsidR="003A264C" w:rsidRDefault="00F9454C" w:rsidP="00F9454C">
      <w:pPr>
        <w:spacing w:line="240" w:lineRule="auto"/>
        <w:rPr>
          <w:rFonts w:ascii="Calibri" w:eastAsia="Calibri" w:hAnsi="Calibri" w:cs="Calibri"/>
        </w:rPr>
      </w:pPr>
      <w:r>
        <w:rPr>
          <w:rFonts w:ascii="Calibri" w:eastAsia="Calibri" w:hAnsi="Calibri" w:cs="Calibri"/>
        </w:rPr>
        <w:t xml:space="preserve">Thus we had arrived upon the WWA. It was a lot bigger than I had suspected. Tons of windows scattered about upon the surface of the building of WWA. A white flag stands in between ourselves and the building behind it. We all fell to silence, neither of us saying anything at all while I turned towards my teammates and gave a nod. They said nothing except for </w:t>
      </w:r>
      <w:r w:rsidR="00DB74A6">
        <w:rPr>
          <w:rFonts w:ascii="Calibri" w:eastAsia="Calibri" w:hAnsi="Calibri" w:cs="Calibri"/>
        </w:rPr>
        <w:t>Ozkun</w:t>
      </w:r>
      <w:r>
        <w:rPr>
          <w:rFonts w:ascii="Calibri" w:eastAsia="Calibri" w:hAnsi="Calibri" w:cs="Calibri"/>
        </w:rPr>
        <w:t xml:space="preserve"> as he responded with his own and we walked forth towards the flag. Straight towards the door in front of us which was normal size mind you. We could see a hallway onto the other side of the door just as Natty had opened it however. With a whine coming from it, we entered right in. Lights brightened upon our arrival as faint footsteps came from the ceiling above us. We waited at least for a while before </w:t>
      </w:r>
      <w:r w:rsidR="00DB74A6">
        <w:rPr>
          <w:rFonts w:ascii="Calibri" w:eastAsia="Calibri" w:hAnsi="Calibri" w:cs="Calibri"/>
        </w:rPr>
        <w:t>Ozkun</w:t>
      </w:r>
      <w:r>
        <w:rPr>
          <w:rFonts w:ascii="Calibri" w:eastAsia="Calibri" w:hAnsi="Calibri" w:cs="Calibri"/>
        </w:rPr>
        <w:t xml:space="preserve"> growled and stepped forth ahead of us. But he was stopped immediately by Natty and Murjur. Both of which grabbed onto his arm; shaking their heads as he whined a bit. I only faintly smiled at them but that was gone too when we heard a door opened upon our right side. Out came Yang, our boss.</w:t>
      </w:r>
    </w:p>
    <w:p w14:paraId="0000002A" w14:textId="77777777" w:rsidR="003A264C" w:rsidRDefault="003A264C" w:rsidP="00F9454C">
      <w:pPr>
        <w:spacing w:line="240" w:lineRule="auto"/>
        <w:rPr>
          <w:rFonts w:ascii="Calibri" w:eastAsia="Calibri" w:hAnsi="Calibri" w:cs="Calibri"/>
        </w:rPr>
      </w:pPr>
    </w:p>
    <w:p w14:paraId="0000002B" w14:textId="77777777" w:rsidR="003A264C" w:rsidRDefault="00F9454C" w:rsidP="00F9454C">
      <w:pPr>
        <w:spacing w:line="240" w:lineRule="auto"/>
        <w:rPr>
          <w:rFonts w:ascii="Calibri" w:eastAsia="Calibri" w:hAnsi="Calibri" w:cs="Calibri"/>
        </w:rPr>
      </w:pPr>
      <w:r>
        <w:rPr>
          <w:rFonts w:ascii="Calibri" w:eastAsia="Calibri" w:hAnsi="Calibri" w:cs="Calibri"/>
        </w:rPr>
        <w:t xml:space="preserve">She had somehow looked tired however. Her eyes straining to be opened after staring at the screen for a half a day I so believed. Despite her looking for the documents that were found in some folder earlier, her face darkened and her eyes narrowed at upon us. Taking a look upon each of us before responding with the tiredness upon her voice “Is this all that was here?” “We are expecting more to arrive very soon. With the documents taken from the two factions that left Virkoal Forest before-” “Alright.” Interrupted Yang, slightly nodding her head before turning around and walked down the halls towards </w:t>
      </w:r>
      <w:r>
        <w:rPr>
          <w:rFonts w:ascii="Calibri" w:eastAsia="Calibri" w:hAnsi="Calibri" w:cs="Calibri"/>
        </w:rPr>
        <w:lastRenderedPageBreak/>
        <w:t>the door to which she had opened it, motioning us with her free claw before entering right in. Natty, Mujur turned their heads over to me. I said nothing to them in response. But complied with her order. Following behind me were the two dragoness as we each entered through the door; one by one.</w:t>
      </w:r>
    </w:p>
    <w:p w14:paraId="0000002C" w14:textId="77777777" w:rsidR="003A264C" w:rsidRDefault="003A264C" w:rsidP="00F9454C">
      <w:pPr>
        <w:spacing w:line="240" w:lineRule="auto"/>
        <w:rPr>
          <w:rFonts w:ascii="Calibri" w:eastAsia="Calibri" w:hAnsi="Calibri" w:cs="Calibri"/>
        </w:rPr>
      </w:pPr>
    </w:p>
    <w:p w14:paraId="0000002D" w14:textId="77777777" w:rsidR="003A264C" w:rsidRDefault="00F9454C" w:rsidP="00F9454C">
      <w:pPr>
        <w:spacing w:line="240" w:lineRule="auto"/>
        <w:rPr>
          <w:rFonts w:ascii="Calibri" w:eastAsia="Calibri" w:hAnsi="Calibri" w:cs="Calibri"/>
        </w:rPr>
      </w:pPr>
      <w:r>
        <w:rPr>
          <w:rFonts w:ascii="Calibri" w:eastAsia="Calibri" w:hAnsi="Calibri" w:cs="Calibri"/>
        </w:rPr>
        <w:t>Inside, we found ourselves by the stairs which ascended into the next floor above us. Yang was already a few meters away from where we were standing and she does not seem to slow down at all. For upon the door opening and closing behind her; we walked up the stairs. Hearing the loud footsteps banging against the surfaces of the steps below us as we ascended the steps. Straight towards the next floor above where a silver door stands in our way which was opened by Natty however as we each entered right on in. Returning to another hallway that stands before us and I lifted my eyes high into the horizon while Murjur and Natty walked forward bypassing me and stared towards Yang who was waiting by the door halfway through the hallway that we were in. I followed behind the two officers, regrouping with Yang as we all entered right on in.</w:t>
      </w:r>
    </w:p>
    <w:p w14:paraId="0000002E" w14:textId="77777777" w:rsidR="003A264C" w:rsidRDefault="003A264C" w:rsidP="00F9454C">
      <w:pPr>
        <w:spacing w:line="240" w:lineRule="auto"/>
        <w:rPr>
          <w:rFonts w:ascii="Calibri" w:eastAsia="Calibri" w:hAnsi="Calibri" w:cs="Calibri"/>
        </w:rPr>
      </w:pPr>
    </w:p>
    <w:p w14:paraId="0000002F" w14:textId="77777777" w:rsidR="003A264C" w:rsidRDefault="00F9454C" w:rsidP="00F9454C">
      <w:pPr>
        <w:spacing w:line="240" w:lineRule="auto"/>
        <w:rPr>
          <w:rFonts w:ascii="Calibri" w:eastAsia="Calibri" w:hAnsi="Calibri" w:cs="Calibri"/>
        </w:rPr>
      </w:pPr>
      <w:r>
        <w:rPr>
          <w:rFonts w:ascii="Calibri" w:eastAsia="Calibri" w:hAnsi="Calibri" w:cs="Calibri"/>
        </w:rPr>
        <w:t>It was a fresh breath of air that washed over my cold body that I had found myself shivering and clenching my fangs and claws at the same time. Natty, Yang and Murjur turned their attention towards me; but ignored me briefly as Yang walked forward a few steps and reached upon the large room in front of us. Me, Natty and Murjur followed behind her. But we were surprise to see a deer in front of us. Seated upon the desk’s chair in front of the desk, folding her hooves while her attention was drawn towards us. Mainly me. “Guess the entire party is here.” “What is she doing here?” I exclaimed, growling at such said deer who immediately turned to me and gave off a confident smirk before raising herself up upon her feet and half circled around the desk. Poking me upon my chest as I growled and she smirked, she leaned forward and whispered “I am now the temporarily leader of the WWA.” “But you are not a dragon.” “I do not have to be.” she argued back, “Enough.” Demanded Yang, interrupting our argument while both me and Villican turned towards Yang.</w:t>
      </w:r>
    </w:p>
    <w:p w14:paraId="00000030" w14:textId="77777777" w:rsidR="003A264C" w:rsidRDefault="003A264C" w:rsidP="00F9454C">
      <w:pPr>
        <w:spacing w:line="240" w:lineRule="auto"/>
        <w:rPr>
          <w:rFonts w:ascii="Calibri" w:eastAsia="Calibri" w:hAnsi="Calibri" w:cs="Calibri"/>
        </w:rPr>
      </w:pPr>
    </w:p>
    <w:p w14:paraId="00000031" w14:textId="77777777" w:rsidR="003A264C" w:rsidRDefault="00F9454C" w:rsidP="00F9454C">
      <w:pPr>
        <w:spacing w:line="240" w:lineRule="auto"/>
        <w:rPr>
          <w:rFonts w:ascii="Calibri" w:eastAsia="Calibri" w:hAnsi="Calibri" w:cs="Calibri"/>
        </w:rPr>
      </w:pPr>
      <w:r>
        <w:rPr>
          <w:rFonts w:ascii="Calibri" w:eastAsia="Calibri" w:hAnsi="Calibri" w:cs="Calibri"/>
        </w:rPr>
        <w:t>But before she could say anything; our walkies went off suddenly which forced me Natty and Murjur to hang our heads towards our chest where the walkies was held. It sprung to life despite Yang’s groaning in the background for we had ignored it afterwards. As she shook her head and take her seat onto the desk, the voice which belong to Kyro responded through “We got the intel from Hourans and Hunters. But it was not in recording, in fact, we cannot find them however no matter where had we looked.” “What about REC? Or the Underground?” “Negative, sorry Ling.” I exhaled and said nothing for the short silence draw me forth to my own line of temporarily thinking. Yet when I turned towards Yang, she gave a short nod. I responded silently with my own before pressing the button again. “Report back to WWA. Yang wants you to hear this too.” “Is it very important to the case?” A pause of silence before Kyro responded again “Fine. We will come.”</w:t>
      </w:r>
    </w:p>
    <w:p w14:paraId="00000032" w14:textId="77777777" w:rsidR="003A264C" w:rsidRDefault="003A264C" w:rsidP="00F9454C">
      <w:pPr>
        <w:spacing w:line="240" w:lineRule="auto"/>
        <w:rPr>
          <w:rFonts w:ascii="Calibri" w:eastAsia="Calibri" w:hAnsi="Calibri" w:cs="Calibri"/>
        </w:rPr>
      </w:pPr>
    </w:p>
    <w:p w14:paraId="00000033" w14:textId="77777777" w:rsidR="003A264C" w:rsidRDefault="00F9454C" w:rsidP="00F9454C">
      <w:pPr>
        <w:spacing w:line="240" w:lineRule="auto"/>
        <w:rPr>
          <w:rFonts w:ascii="Calibri" w:eastAsia="Calibri" w:hAnsi="Calibri" w:cs="Calibri"/>
        </w:rPr>
      </w:pPr>
      <w:r>
        <w:rPr>
          <w:rFonts w:ascii="Calibri" w:eastAsia="Calibri" w:hAnsi="Calibri" w:cs="Calibri"/>
        </w:rPr>
        <w:t xml:space="preserve">“It is surprising that you hatchlings are still playing with toys and such. Protecting the citizens of both Moon and Vaster while ignoring Canine, Underground and…” She said while smiling. But pause upon her trailing as she licked her lips afterwards before narrowing her eyes straight upon us, mainly me “REC.” “You have nothing to do with this crime.” I argued back at her to which she laughed again and responded, “I have every right to know what happens within the forest. Even to my own property!” “Virkoal Forest is not yours. It belongs to the -” “The dogs. The stupid bitches, I know.” She hissed back; drying her lips while she stared at me angrily and clearly frustrated. “Yet the stupid Hunters are not maintaining the relationship between predator and prey. They had left them all to die during that fire, two months ago! Never fed them anything a month after. And thus look at the end result. Hunter’s and Hourans’ relatives all died off. Who did it?” “It certainly was not you. Despite you taking the credit for it’ “Exactly.” She smirked. “Vilican. Leave.” Yang’s haunted words filled the sudden following silence long </w:t>
      </w:r>
      <w:r>
        <w:rPr>
          <w:rFonts w:ascii="Calibri" w:eastAsia="Calibri" w:hAnsi="Calibri" w:cs="Calibri"/>
        </w:rPr>
        <w:lastRenderedPageBreak/>
        <w:t>before she could say anything back towards me. As she narrowed her eyes back upon the dragoness, she huffed and shake her head. But comply with the order otherwise.</w:t>
      </w:r>
    </w:p>
    <w:p w14:paraId="00000034" w14:textId="77777777" w:rsidR="003A264C" w:rsidRDefault="003A264C" w:rsidP="00F9454C">
      <w:pPr>
        <w:spacing w:line="240" w:lineRule="auto"/>
        <w:rPr>
          <w:rFonts w:ascii="Calibri" w:eastAsia="Calibri" w:hAnsi="Calibri" w:cs="Calibri"/>
        </w:rPr>
      </w:pPr>
    </w:p>
    <w:p w14:paraId="00000035" w14:textId="77777777" w:rsidR="003A264C" w:rsidRDefault="00F9454C" w:rsidP="00F9454C">
      <w:pPr>
        <w:spacing w:line="240" w:lineRule="auto"/>
        <w:rPr>
          <w:rFonts w:ascii="Calibri" w:eastAsia="Calibri" w:hAnsi="Calibri" w:cs="Calibri"/>
        </w:rPr>
      </w:pPr>
      <w:r>
        <w:rPr>
          <w:rFonts w:ascii="Calibri" w:eastAsia="Calibri" w:hAnsi="Calibri" w:cs="Calibri"/>
        </w:rPr>
        <w:t>For the door was slammed behind us with the silence fell overhead. I heard a exhale from Yang. Natty brought a smile to mirror Yang’s faint irritated one But she had closed her eyes afterwards. Luckily, this silence had not trailed onward when the door reopened again and me, Murjur and Natty turned our heads towards the door. Spotting the drakes then. Kyro, Zander and Ozkun all walked in with proudness upon their heads as they marched forth to take their spots alongside the dragoness. I smiled to Zander, he gave me a nod while Kyro stepped forth to Yang and handed her the document; rather a white note. Yang quickly read it fast before lifting up her eyes towards him and nodded.</w:t>
      </w:r>
    </w:p>
    <w:p w14:paraId="00000036" w14:textId="77777777" w:rsidR="003A264C" w:rsidRDefault="003A264C" w:rsidP="00F9454C">
      <w:pPr>
        <w:spacing w:line="240" w:lineRule="auto"/>
        <w:rPr>
          <w:rFonts w:ascii="Calibri" w:eastAsia="Calibri" w:hAnsi="Calibri" w:cs="Calibri"/>
        </w:rPr>
      </w:pPr>
    </w:p>
    <w:p w14:paraId="00000037" w14:textId="77777777" w:rsidR="003A264C" w:rsidRDefault="00F9454C" w:rsidP="00F9454C">
      <w:pPr>
        <w:spacing w:line="240" w:lineRule="auto"/>
        <w:rPr>
          <w:rFonts w:ascii="Calibri" w:eastAsia="Calibri" w:hAnsi="Calibri" w:cs="Calibri"/>
        </w:rPr>
      </w:pPr>
      <w:r>
        <w:rPr>
          <w:rFonts w:ascii="Calibri" w:eastAsia="Calibri" w:hAnsi="Calibri" w:cs="Calibri"/>
        </w:rPr>
        <w:t>“Now that rules out most of our suspects.” We heard Yang confirmed and she flipped the note over and turned it around whereas it was now facing us now. I leaned forward to the note to read what it said; but due to be hasty writing it was rather almost impossible. At my frowned, Yang cleared it up stating “Hourans and Hunters had nothing to do with that murder; we have a relationship with the canines of Virkoal Forest. However, out of all the canines within the canine realm. Only one is found missing after two years since the terror that had gripped upon the canine realm. Yet we never knew their relationship towards other minor and major factions of the intertwine realm. Best be on the look out at once for now.”</w:t>
      </w:r>
    </w:p>
    <w:p w14:paraId="00000038" w14:textId="77777777" w:rsidR="003A264C" w:rsidRDefault="003A264C" w:rsidP="00F9454C">
      <w:pPr>
        <w:spacing w:line="240" w:lineRule="auto"/>
        <w:rPr>
          <w:rFonts w:ascii="Calibri" w:eastAsia="Calibri" w:hAnsi="Calibri" w:cs="Calibri"/>
        </w:rPr>
      </w:pPr>
    </w:p>
    <w:p w14:paraId="00000039" w14:textId="77777777" w:rsidR="003A264C" w:rsidRDefault="00F9454C" w:rsidP="00F9454C">
      <w:pPr>
        <w:spacing w:line="240" w:lineRule="auto"/>
        <w:rPr>
          <w:rFonts w:ascii="Calibri" w:eastAsia="Calibri" w:hAnsi="Calibri" w:cs="Calibri"/>
        </w:rPr>
      </w:pPr>
      <w:r>
        <w:rPr>
          <w:rFonts w:ascii="Calibri" w:eastAsia="Calibri" w:hAnsi="Calibri" w:cs="Calibri"/>
        </w:rPr>
        <w:t>“Think we can regroup with them?” I questioned Yang who shake her head and grabbed onto the note, sliding it away upon the drawer underneath “We should relocate straight to the station. Something bad will happened here; it had something to do with that deer we had just saw earlier.” I gave a nod and issued the order. For onto the next second, we had found ourselves flying south back towards Vaster. Yet I was curious what kind of invasion or rebellion that Yang was talking about. She would not even talk about it either when I brought it up to her. For she just kept to the silence afterwards. At my exhaled, I guess I would have to wait and see otherwise as I worry about the terrors that would gripped upon our world and realms and every faction therein.</w:t>
      </w:r>
    </w:p>
    <w:sectPr w:rsidR="003A264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1N7Q0MTQ2B3JMzZR0lIJTi4sz8/NACoxqARQLnsosAAAA"/>
  </w:docVars>
  <w:rsids>
    <w:rsidRoot w:val="003A264C"/>
    <w:rsid w:val="000077EB"/>
    <w:rsid w:val="003A264C"/>
    <w:rsid w:val="00753A9B"/>
    <w:rsid w:val="00825B98"/>
    <w:rsid w:val="00DB74A6"/>
    <w:rsid w:val="00F945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DC843"/>
  <w15:docId w15:val="{95FE6C96-E64E-4452-8A66-B065E0315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7</Pages>
  <Words>4132</Words>
  <Characters>23554</Characters>
  <Application>Microsoft Office Word</Application>
  <DocSecurity>0</DocSecurity>
  <Lines>196</Lines>
  <Paragraphs>55</Paragraphs>
  <ScaleCrop>false</ScaleCrop>
  <Company/>
  <LinksUpToDate>false</LinksUpToDate>
  <CharactersWithSpaces>27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6</cp:revision>
  <dcterms:created xsi:type="dcterms:W3CDTF">2023-12-20T18:51:00Z</dcterms:created>
  <dcterms:modified xsi:type="dcterms:W3CDTF">2023-12-21T18:51:00Z</dcterms:modified>
</cp:coreProperties>
</file>